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431"/>
        <w:gridCol w:w="1530"/>
        <w:gridCol w:w="2274"/>
      </w:tblGrid>
      <w:tr w:rsidR="008056C2" w:rsidRPr="008349D7" w14:paraId="55BFE939" w14:textId="77777777" w:rsidTr="001A0DF2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35527F6A" w:rsidR="008056C2" w:rsidRPr="00046421" w:rsidRDefault="009659A0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 xml:space="preserve">Slip and </w:t>
            </w:r>
            <w:proofErr w:type="gramStart"/>
            <w:r>
              <w:rPr>
                <w:b/>
                <w:color w:val="00B050"/>
                <w:sz w:val="30"/>
                <w:szCs w:val="30"/>
              </w:rPr>
              <w:t>Slide</w:t>
            </w:r>
            <w:proofErr w:type="gramEnd"/>
          </w:p>
        </w:tc>
        <w:tc>
          <w:tcPr>
            <w:tcW w:w="1843" w:type="dxa"/>
            <w:shd w:val="clear" w:color="auto" w:fill="D9D9D9"/>
          </w:tcPr>
          <w:p w14:paraId="03ECAC7D" w14:textId="12E67475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431" w:type="dxa"/>
            <w:shd w:val="clear" w:color="auto" w:fill="FFFFFF"/>
          </w:tcPr>
          <w:p w14:paraId="29A1EA96" w14:textId="352D236C" w:rsidR="008056C2" w:rsidRPr="00046421" w:rsidRDefault="001A0DF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>1</w:t>
            </w:r>
            <w:r>
              <w:rPr>
                <w:rStyle w:val="normaltextrun"/>
                <w:rFonts w:cs="Segoe UI"/>
                <w:b/>
                <w:sz w:val="30"/>
                <w:szCs w:val="30"/>
              </w:rPr>
              <w:t>1th September</w:t>
            </w:r>
            <w:r w:rsidR="009659A0">
              <w:rPr>
                <w:rStyle w:val="normaltextrun"/>
                <w:rFonts w:cs="Segoe UI"/>
                <w:b/>
                <w:bCs/>
                <w:sz w:val="30"/>
                <w:szCs w:val="30"/>
              </w:rPr>
              <w:t xml:space="preserve"> 2025</w:t>
            </w:r>
            <w:r w:rsidR="009659A0">
              <w:rPr>
                <w:rStyle w:val="eop"/>
                <w:rFonts w:cs="Segoe UI"/>
                <w:sz w:val="30"/>
                <w:szCs w:val="30"/>
              </w:rPr>
              <w:t> </w:t>
            </w:r>
          </w:p>
        </w:tc>
        <w:tc>
          <w:tcPr>
            <w:tcW w:w="1530" w:type="dxa"/>
            <w:vMerge w:val="restart"/>
            <w:shd w:val="clear" w:color="auto" w:fill="D9D9D9"/>
          </w:tcPr>
          <w:p w14:paraId="43B158A7" w14:textId="2E0E73C3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8056C2" w:rsidRPr="007A49B1" w:rsidRDefault="008056C2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8056C2" w:rsidRPr="008349D7" w14:paraId="44490732" w14:textId="77777777" w:rsidTr="001A0DF2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8056C2" w:rsidRPr="00046421" w:rsidRDefault="008056C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431" w:type="dxa"/>
            <w:shd w:val="clear" w:color="auto" w:fill="FFFFFF"/>
          </w:tcPr>
          <w:p w14:paraId="5BF5CB68" w14:textId="11AD6BE6" w:rsidR="008056C2" w:rsidRPr="00046421" w:rsidRDefault="001A0DF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1A0DF2">
              <w:rPr>
                <w:rStyle w:val="normaltextrun"/>
                <w:rFonts w:cs="Segoe UI"/>
                <w:b/>
                <w:bCs/>
                <w:sz w:val="30"/>
                <w:szCs w:val="30"/>
              </w:rPr>
              <w:t>10th September 2027</w:t>
            </w:r>
            <w:r w:rsidR="008056C2">
              <w:rPr>
                <w:rStyle w:val="eop"/>
                <w:rFonts w:cs="Segoe UI"/>
                <w:sz w:val="30"/>
                <w:szCs w:val="30"/>
              </w:rPr>
              <w:t> </w:t>
            </w:r>
          </w:p>
        </w:tc>
        <w:tc>
          <w:tcPr>
            <w:tcW w:w="1530" w:type="dxa"/>
            <w:vMerge/>
            <w:shd w:val="clear" w:color="auto" w:fill="D9D9D9"/>
          </w:tcPr>
          <w:p w14:paraId="7F894DDD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8056C2" w:rsidRPr="007A49B1" w:rsidRDefault="008056C2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8349D7" w:rsidRDefault="004521F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2A4FD9">
        <w:trPr>
          <w:trHeight w:val="769"/>
        </w:trPr>
        <w:tc>
          <w:tcPr>
            <w:tcW w:w="2840" w:type="dxa"/>
          </w:tcPr>
          <w:p w14:paraId="7EFC74A5" w14:textId="43037550" w:rsidR="008349D7" w:rsidRPr="002A4FD9" w:rsidRDefault="005A756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0" w:name="_Hlk67495999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</w:p>
        </w:tc>
        <w:tc>
          <w:tcPr>
            <w:tcW w:w="1556" w:type="dxa"/>
          </w:tcPr>
          <w:p w14:paraId="0603C69F" w14:textId="77777777" w:rsid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394AFE04" w:rsidR="008349D7" w:rsidRPr="002A4FD9" w:rsidRDefault="008349D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  <w:tc>
          <w:tcPr>
            <w:tcW w:w="7506" w:type="dxa"/>
          </w:tcPr>
          <w:p w14:paraId="5E17A2C4" w14:textId="77777777" w:rsidR="00955D25" w:rsidRPr="00A177DF" w:rsidRDefault="00955D25" w:rsidP="00955D25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1" w:name="OLE_LINK27"/>
            <w:bookmarkStart w:id="2" w:name="OLE_LINK28"/>
            <w:r w:rsidRPr="00A177DF">
              <w:rPr>
                <w:bCs/>
              </w:rPr>
              <w:t>Section code of conduct in place to set clear expectations of behaviour.</w:t>
            </w:r>
          </w:p>
          <w:bookmarkEnd w:id="1"/>
          <w:bookmarkEnd w:id="2"/>
          <w:p w14:paraId="52A48E87" w14:textId="019AD91B" w:rsidR="00955D25" w:rsidRPr="002A4FD9" w:rsidRDefault="00955D25" w:rsidP="00955D2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game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p w14:paraId="64BD0253" w14:textId="77777777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game. </w:t>
            </w:r>
          </w:p>
          <w:p w14:paraId="420F25B6" w14:textId="77777777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3" w:name="OLE_LINK29"/>
            <w:bookmarkStart w:id="4" w:name="OLE_LINK30"/>
            <w:bookmarkStart w:id="5" w:name="OLE_LINK31"/>
            <w:bookmarkStart w:id="6" w:name="OLE_LINK32"/>
            <w:r w:rsidRPr="002A4FD9">
              <w:rPr>
                <w:bCs/>
              </w:rPr>
              <w:t xml:space="preserve">Use a clear communication to stop the game – everyone should stop as soon as they hear two blasts on the whistle or anyone shouting stop. </w:t>
            </w:r>
          </w:p>
          <w:bookmarkEnd w:id="3"/>
          <w:bookmarkEnd w:id="4"/>
          <w:p w14:paraId="5A267EBF" w14:textId="77777777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game. </w:t>
            </w:r>
          </w:p>
          <w:p w14:paraId="3B6FADBF" w14:textId="22A01A54" w:rsidR="008349D7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2A4FD9">
              <w:rPr>
                <w:bCs/>
              </w:rPr>
              <w:t xml:space="preserve">Have at least </w:t>
            </w:r>
            <w:r w:rsidR="009659A0">
              <w:rPr>
                <w:bCs/>
              </w:rPr>
              <w:t>three</w:t>
            </w:r>
            <w:r w:rsidRPr="002A4FD9">
              <w:rPr>
                <w:bCs/>
              </w:rPr>
              <w:t xml:space="preserve"> leaders</w:t>
            </w:r>
            <w:r w:rsidR="009659A0">
              <w:rPr>
                <w:bCs/>
              </w:rPr>
              <w:t xml:space="preserve">, plus more if required to maintain </w:t>
            </w:r>
            <w:proofErr w:type="gramStart"/>
            <w:r w:rsidR="009659A0">
              <w:rPr>
                <w:bCs/>
              </w:rPr>
              <w:t>Adult :</w:t>
            </w:r>
            <w:proofErr w:type="gramEnd"/>
            <w:r w:rsidR="009659A0">
              <w:rPr>
                <w:bCs/>
              </w:rPr>
              <w:t xml:space="preserve"> Young Person ratios</w:t>
            </w:r>
            <w:r w:rsidRPr="002A4FD9">
              <w:rPr>
                <w:bCs/>
              </w:rPr>
              <w:t xml:space="preserve">: one to control the game, </w:t>
            </w:r>
            <w:r w:rsidR="009659A0">
              <w:rPr>
                <w:bCs/>
              </w:rPr>
              <w:t>two</w:t>
            </w:r>
            <w:r w:rsidRPr="002A4FD9">
              <w:rPr>
                <w:bCs/>
              </w:rPr>
              <w:t xml:space="preserve"> to monitor the </w:t>
            </w:r>
            <w:r w:rsidR="009659A0">
              <w:rPr>
                <w:bCs/>
              </w:rPr>
              <w:t>a</w:t>
            </w:r>
            <w:r w:rsidR="009659A0">
              <w:t>ctivity</w:t>
            </w:r>
            <w:r w:rsidRPr="002A4FD9">
              <w:rPr>
                <w:bCs/>
              </w:rPr>
              <w:t xml:space="preserve"> generally.</w:t>
            </w:r>
            <w:bookmarkEnd w:id="5"/>
            <w:bookmarkEnd w:id="6"/>
          </w:p>
        </w:tc>
        <w:tc>
          <w:tcPr>
            <w:tcW w:w="3549" w:type="dxa"/>
          </w:tcPr>
          <w:p w14:paraId="2A7F4B89" w14:textId="0EAC571E" w:rsidR="008349D7" w:rsidRPr="002A4FD9" w:rsidRDefault="008349D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0"/>
      <w:tr w:rsidR="008349D7" w:rsidRPr="001C60E8" w14:paraId="1FB45AC2" w14:textId="77777777" w:rsidTr="002A4FD9">
        <w:trPr>
          <w:trHeight w:val="696"/>
        </w:trPr>
        <w:tc>
          <w:tcPr>
            <w:tcW w:w="2840" w:type="dxa"/>
          </w:tcPr>
          <w:p w14:paraId="5D55FD3E" w14:textId="5D8D813B" w:rsidR="00DD6407" w:rsidRPr="002A4FD9" w:rsidRDefault="009659A0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R</w:t>
            </w:r>
            <w:r>
              <w:rPr>
                <w:iCs/>
                <w:sz w:val="20"/>
                <w:szCs w:val="20"/>
              </w:rPr>
              <w:t>isk of broken limb or other injury</w:t>
            </w:r>
          </w:p>
        </w:tc>
        <w:tc>
          <w:tcPr>
            <w:tcW w:w="1556" w:type="dxa"/>
          </w:tcPr>
          <w:p w14:paraId="0A3BE8D7" w14:textId="77777777" w:rsidR="008349D7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1B26C472" w:rsidR="002A4FD9" w:rsidRP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7506" w:type="dxa"/>
          </w:tcPr>
          <w:p w14:paraId="7FC89FA1" w14:textId="77777777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>Position slip n slide on an area of clear grass</w:t>
            </w:r>
          </w:p>
          <w:p w14:paraId="7D19EEFC" w14:textId="77777777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>Fold sheeting over and use flat top pegs to secure</w:t>
            </w:r>
          </w:p>
          <w:p w14:paraId="65BB32CF" w14:textId="77777777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>Position near a water supply</w:t>
            </w:r>
          </w:p>
          <w:p w14:paraId="1E003591" w14:textId="77777777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>Close supervision of activity by at least 3 leaders</w:t>
            </w:r>
          </w:p>
          <w:p w14:paraId="477813B7" w14:textId="77777777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>Clear briefing to all scouts about hazards</w:t>
            </w:r>
          </w:p>
          <w:p w14:paraId="372B92AE" w14:textId="77777777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>Maximum 4 people on the slide at any one time, adjusting this limit as needed</w:t>
            </w:r>
          </w:p>
          <w:p w14:paraId="58AA7BAA" w14:textId="77777777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 xml:space="preserve">Use “no tears” baby shampoo or </w:t>
            </w:r>
            <w:proofErr w:type="gramStart"/>
            <w:r w:rsidRPr="009659A0">
              <w:rPr>
                <w:bCs/>
              </w:rPr>
              <w:t>similar to</w:t>
            </w:r>
            <w:proofErr w:type="gramEnd"/>
            <w:r w:rsidRPr="009659A0">
              <w:rPr>
                <w:bCs/>
              </w:rPr>
              <w:t xml:space="preserve"> minimise risk of skin irritation </w:t>
            </w:r>
          </w:p>
          <w:p w14:paraId="25B8E8AA" w14:textId="77777777" w:rsid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proofErr w:type="gramStart"/>
            <w:r w:rsidRPr="009659A0">
              <w:rPr>
                <w:bCs/>
              </w:rPr>
              <w:t>Head first</w:t>
            </w:r>
            <w:proofErr w:type="gramEnd"/>
            <w:r w:rsidRPr="009659A0">
              <w:rPr>
                <w:bCs/>
              </w:rPr>
              <w:t xml:space="preserve"> – only on stomach.  Feet first – only on back</w:t>
            </w:r>
          </w:p>
          <w:p w14:paraId="7618CB78" w14:textId="3042A5BE" w:rsidR="001A0DF2" w:rsidRPr="009659A0" w:rsidRDefault="001A0DF2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t xml:space="preserve">Watch out for scouts sliding down on </w:t>
            </w:r>
            <w:r>
              <w:rPr>
                <w:bCs/>
              </w:rPr>
              <w:t xml:space="preserve">their side, or ending up on their side and remind about </w:t>
            </w:r>
            <w:proofErr w:type="gramStart"/>
            <w:r>
              <w:rPr>
                <w:bCs/>
              </w:rPr>
              <w:t>head first</w:t>
            </w:r>
            <w:proofErr w:type="gramEnd"/>
            <w:r>
              <w:rPr>
                <w:bCs/>
              </w:rPr>
              <w:t xml:space="preserve"> or feet first positioning</w:t>
            </w:r>
          </w:p>
          <w:p w14:paraId="4581E535" w14:textId="47D68C12" w:rsidR="009659A0" w:rsidRPr="009659A0" w:rsidRDefault="009659A0" w:rsidP="009659A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659A0">
              <w:rPr>
                <w:bCs/>
              </w:rPr>
              <w:lastRenderedPageBreak/>
              <w:t>Stop the session if the slip n slide becomes damaged or torn</w:t>
            </w:r>
          </w:p>
          <w:p w14:paraId="6DECB5FC" w14:textId="349A5AC3" w:rsidR="000811B2" w:rsidRPr="002A4FD9" w:rsidRDefault="000811B2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rst aid if required.</w:t>
            </w:r>
          </w:p>
        </w:tc>
        <w:tc>
          <w:tcPr>
            <w:tcW w:w="3549" w:type="dxa"/>
          </w:tcPr>
          <w:p w14:paraId="682F107F" w14:textId="58BBC688" w:rsidR="009659A0" w:rsidRPr="001A0DF2" w:rsidRDefault="001A0DF2" w:rsidP="002A4FD9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  <w:r w:rsidRPr="001A0DF2">
              <w:rPr>
                <w:bCs/>
                <w:i/>
                <w:iCs/>
                <w:sz w:val="20"/>
                <w:szCs w:val="20"/>
              </w:rPr>
              <w:lastRenderedPageBreak/>
              <w:t xml:space="preserve">Added additional mitigation about watching out for scouts sliding on their side following an </w:t>
            </w:r>
            <w:proofErr w:type="spellStart"/>
            <w:r w:rsidRPr="001A0DF2">
              <w:rPr>
                <w:bCs/>
                <w:i/>
                <w:iCs/>
                <w:sz w:val="20"/>
                <w:szCs w:val="20"/>
              </w:rPr>
              <w:t>injusry</w:t>
            </w:r>
            <w:proofErr w:type="spellEnd"/>
            <w:r w:rsidRPr="001A0DF2">
              <w:rPr>
                <w:bCs/>
                <w:i/>
                <w:iCs/>
                <w:sz w:val="20"/>
                <w:szCs w:val="20"/>
              </w:rPr>
              <w:t xml:space="preserve"> on Summer Camp 2025</w:t>
            </w:r>
          </w:p>
          <w:p w14:paraId="2D0E7BE9" w14:textId="23FCA1BE" w:rsidR="008349D7" w:rsidRPr="001A0DF2" w:rsidRDefault="008349D7" w:rsidP="001A0DF2">
            <w:pPr>
              <w:widowControl/>
              <w:autoSpaceDE/>
              <w:autoSpaceDN/>
              <w:ind w:left="311" w:hanging="152"/>
              <w:rPr>
                <w:bCs/>
              </w:rPr>
            </w:pPr>
          </w:p>
        </w:tc>
      </w:tr>
      <w:tr w:rsidR="00432FB6" w:rsidRPr="001C60E8" w14:paraId="0A86D59A" w14:textId="77777777" w:rsidTr="002A4FD9">
        <w:trPr>
          <w:trHeight w:val="696"/>
        </w:trPr>
        <w:tc>
          <w:tcPr>
            <w:tcW w:w="2840" w:type="dxa"/>
          </w:tcPr>
          <w:p w14:paraId="3D82F883" w14:textId="4FF207BE" w:rsidR="00432FB6" w:rsidRPr="00DD6407" w:rsidRDefault="005A7567" w:rsidP="00432FB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ther unforeseen hazards</w:t>
            </w:r>
          </w:p>
        </w:tc>
        <w:tc>
          <w:tcPr>
            <w:tcW w:w="1556" w:type="dxa"/>
          </w:tcPr>
          <w:p w14:paraId="3BF36A5F" w14:textId="77777777" w:rsidR="00432FB6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4847F0C" w14:textId="04449A3A" w:rsidR="00432FB6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56DD6322" w14:textId="77777777" w:rsidR="00432FB6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432FB6" w:rsidRPr="002A4FD9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</w:tcPr>
          <w:p w14:paraId="1D0601FC" w14:textId="77777777" w:rsidR="00432FB6" w:rsidRPr="002A4FD9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D33E98" w14:textId="77777777" w:rsidR="00624CC4" w:rsidRDefault="00624CC4">
      <w:r>
        <w:separator/>
      </w:r>
    </w:p>
  </w:endnote>
  <w:endnote w:type="continuationSeparator" w:id="0">
    <w:p w14:paraId="18777F6E" w14:textId="77777777" w:rsidR="00624CC4" w:rsidRDefault="00624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BED791E-5FF8-8C40-A877-09D8C4563383}"/>
    <w:embedBold r:id="rId2" w:fontKey="{70D441D4-9E49-C647-80B0-F0BE78072907}"/>
    <w:embedItalic r:id="rId3" w:fontKey="{451C562C-CBD5-D64E-B182-864BC3D253D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EF249504-1B12-2341-8D68-91AF58D5DF9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6AE0CE57-35B4-1044-A4C3-E55F0F268451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116F26EB-5450-DC4E-85E5-F388917982E6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585BD4BE-7344-5049-B5DD-39A0CA9B8495}"/>
    <w:embedBold r:id="rId8" w:fontKey="{029F3EDD-8419-E848-BE4C-383C7030B1EC}"/>
    <w:embedItalic r:id="rId9" w:fontKey="{45FF4103-6872-594F-9EF9-5BC4A8188067}"/>
    <w:embedBoldItalic r:id="rId10" w:fontKey="{0047CAEA-94D5-1949-8F1F-2CF0391B2098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66A3A549-0E77-8A46-B1C0-4F4DDECD0A99}"/>
    <w:embedBold r:id="rId12" w:fontKey="{3C7D9865-1753-E44D-A1FA-B5BDCB4D7EE3}"/>
    <w:embedItalic r:id="rId13" w:fontKey="{1FE6727C-66F0-0349-8C41-D4A105E603DB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4" w:fontKey="{37E981D9-4E0A-184E-B664-C413B20467E5}"/>
    <w:embedBold r:id="rId15" w:fontKey="{6D044B9B-2C44-774F-A006-311BF2C414D6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6" w:fontKey="{97708824-E104-BD44-A2D2-2A481479A67E}"/>
    <w:embedBold r:id="rId17" w:fontKey="{766CB178-59EE-E142-A3F0-A0F776E7E8AA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828D717E-113C-FD49-BE4D-8F4D57658FAF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9" w:fontKey="{C14AD151-6CEA-464C-8C38-7C64C8704267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86598772-D5A2-154A-8C75-6A00D0C6BA54}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21" w:fontKey="{50CD497E-7609-4645-8098-E64ED71C90DB}"/>
    <w:embedBold r:id="rId22" w:fontKey="{4113CF54-6A8D-034D-935C-441A7F9E0D03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3" w:fontKey="{0FC5730D-D65E-F24C-BFD9-A7D08ED5F36C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4" w:fontKey="{8CE922EB-B4AD-624E-92D3-1B36C7FF542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5CDE1" w14:textId="77777777" w:rsidR="00624CC4" w:rsidRDefault="00624CC4">
      <w:r>
        <w:separator/>
      </w:r>
    </w:p>
  </w:footnote>
  <w:footnote w:type="continuationSeparator" w:id="0">
    <w:p w14:paraId="13046B79" w14:textId="77777777" w:rsidR="00624CC4" w:rsidRDefault="00624C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AA70AE"/>
    <w:multiLevelType w:val="hybridMultilevel"/>
    <w:tmpl w:val="2CD8DF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4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917780">
    <w:abstractNumId w:val="18"/>
  </w:num>
  <w:num w:numId="2" w16cid:durableId="1962883695">
    <w:abstractNumId w:val="23"/>
  </w:num>
  <w:num w:numId="3" w16cid:durableId="382750894">
    <w:abstractNumId w:val="27"/>
  </w:num>
  <w:num w:numId="4" w16cid:durableId="79179164">
    <w:abstractNumId w:val="15"/>
  </w:num>
  <w:num w:numId="5" w16cid:durableId="24793435">
    <w:abstractNumId w:val="24"/>
  </w:num>
  <w:num w:numId="6" w16cid:durableId="1143160372">
    <w:abstractNumId w:val="0"/>
  </w:num>
  <w:num w:numId="7" w16cid:durableId="1619872178">
    <w:abstractNumId w:val="1"/>
  </w:num>
  <w:num w:numId="8" w16cid:durableId="879172562">
    <w:abstractNumId w:val="2"/>
  </w:num>
  <w:num w:numId="9" w16cid:durableId="1928268028">
    <w:abstractNumId w:val="3"/>
  </w:num>
  <w:num w:numId="10" w16cid:durableId="496455146">
    <w:abstractNumId w:val="8"/>
  </w:num>
  <w:num w:numId="11" w16cid:durableId="611282049">
    <w:abstractNumId w:val="4"/>
  </w:num>
  <w:num w:numId="12" w16cid:durableId="976035073">
    <w:abstractNumId w:val="5"/>
  </w:num>
  <w:num w:numId="13" w16cid:durableId="742873431">
    <w:abstractNumId w:val="6"/>
  </w:num>
  <w:num w:numId="14" w16cid:durableId="2056418070">
    <w:abstractNumId w:val="7"/>
  </w:num>
  <w:num w:numId="15" w16cid:durableId="988560537">
    <w:abstractNumId w:val="9"/>
  </w:num>
  <w:num w:numId="16" w16cid:durableId="1484734750">
    <w:abstractNumId w:val="11"/>
  </w:num>
  <w:num w:numId="17" w16cid:durableId="1252664203">
    <w:abstractNumId w:val="21"/>
  </w:num>
  <w:num w:numId="18" w16cid:durableId="901789240">
    <w:abstractNumId w:val="14"/>
  </w:num>
  <w:num w:numId="19" w16cid:durableId="227541161">
    <w:abstractNumId w:val="33"/>
  </w:num>
  <w:num w:numId="20" w16cid:durableId="231551274">
    <w:abstractNumId w:val="30"/>
  </w:num>
  <w:num w:numId="21" w16cid:durableId="697661529">
    <w:abstractNumId w:val="34"/>
  </w:num>
  <w:num w:numId="22" w16cid:durableId="824319336">
    <w:abstractNumId w:val="28"/>
  </w:num>
  <w:num w:numId="23" w16cid:durableId="1674338041">
    <w:abstractNumId w:val="12"/>
  </w:num>
  <w:num w:numId="24" w16cid:durableId="1785421143">
    <w:abstractNumId w:val="13"/>
  </w:num>
  <w:num w:numId="25" w16cid:durableId="1601713862">
    <w:abstractNumId w:val="25"/>
  </w:num>
  <w:num w:numId="26" w16cid:durableId="1575163091">
    <w:abstractNumId w:val="20"/>
  </w:num>
  <w:num w:numId="27" w16cid:durableId="956643861">
    <w:abstractNumId w:val="10"/>
  </w:num>
  <w:num w:numId="28" w16cid:durableId="1742092528">
    <w:abstractNumId w:val="17"/>
  </w:num>
  <w:num w:numId="29" w16cid:durableId="233466538">
    <w:abstractNumId w:val="22"/>
  </w:num>
  <w:num w:numId="30" w16cid:durableId="1731881582">
    <w:abstractNumId w:val="29"/>
  </w:num>
  <w:num w:numId="31" w16cid:durableId="947666392">
    <w:abstractNumId w:val="32"/>
  </w:num>
  <w:num w:numId="32" w16cid:durableId="1681855717">
    <w:abstractNumId w:val="31"/>
  </w:num>
  <w:num w:numId="33" w16cid:durableId="98452773">
    <w:abstractNumId w:val="19"/>
  </w:num>
  <w:num w:numId="34" w16cid:durableId="365066296">
    <w:abstractNumId w:val="26"/>
  </w:num>
  <w:num w:numId="35" w16cid:durableId="440224165">
    <w:abstractNumId w:val="16"/>
  </w:num>
  <w:num w:numId="36" w16cid:durableId="9108886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3A6D"/>
    <w:rsid w:val="00046421"/>
    <w:rsid w:val="00062407"/>
    <w:rsid w:val="00064B38"/>
    <w:rsid w:val="000702F6"/>
    <w:rsid w:val="000811B2"/>
    <w:rsid w:val="0009099A"/>
    <w:rsid w:val="000A48F6"/>
    <w:rsid w:val="000B2FCC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A0DF2"/>
    <w:rsid w:val="001B3C16"/>
    <w:rsid w:val="001B69B6"/>
    <w:rsid w:val="001B6D1F"/>
    <w:rsid w:val="001C60E8"/>
    <w:rsid w:val="001D2A32"/>
    <w:rsid w:val="00201A76"/>
    <w:rsid w:val="002609AB"/>
    <w:rsid w:val="00260C71"/>
    <w:rsid w:val="00261F78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13F05"/>
    <w:rsid w:val="00421FE7"/>
    <w:rsid w:val="00432FB6"/>
    <w:rsid w:val="004521F4"/>
    <w:rsid w:val="00465843"/>
    <w:rsid w:val="00467139"/>
    <w:rsid w:val="0047668F"/>
    <w:rsid w:val="004900C8"/>
    <w:rsid w:val="004B2189"/>
    <w:rsid w:val="004C6902"/>
    <w:rsid w:val="004D1C50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A7567"/>
    <w:rsid w:val="005C0B8D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CC4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4FBB"/>
    <w:rsid w:val="00756C1A"/>
    <w:rsid w:val="007571A7"/>
    <w:rsid w:val="0077044E"/>
    <w:rsid w:val="00781101"/>
    <w:rsid w:val="007A49B1"/>
    <w:rsid w:val="007D59DA"/>
    <w:rsid w:val="007E58C6"/>
    <w:rsid w:val="008056C2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BD0"/>
    <w:rsid w:val="008F45A0"/>
    <w:rsid w:val="008F5881"/>
    <w:rsid w:val="0092652A"/>
    <w:rsid w:val="00927953"/>
    <w:rsid w:val="00940728"/>
    <w:rsid w:val="00950FCF"/>
    <w:rsid w:val="00955D25"/>
    <w:rsid w:val="009659A0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761BF"/>
    <w:rsid w:val="00B91396"/>
    <w:rsid w:val="00B95CCA"/>
    <w:rsid w:val="00BB2EA1"/>
    <w:rsid w:val="00BD428E"/>
    <w:rsid w:val="00BD70F5"/>
    <w:rsid w:val="00BF04FF"/>
    <w:rsid w:val="00BF288B"/>
    <w:rsid w:val="00BF7AEF"/>
    <w:rsid w:val="00C10E3A"/>
    <w:rsid w:val="00C33C95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C3D43"/>
    <w:rsid w:val="00DD1A3A"/>
    <w:rsid w:val="00DD5A5C"/>
    <w:rsid w:val="00DD6407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A4FD9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normaltextrun">
    <w:name w:val="normaltextrun"/>
    <w:basedOn w:val="DefaultParagraphFont"/>
    <w:rsid w:val="008056C2"/>
  </w:style>
  <w:style w:type="character" w:customStyle="1" w:styleId="eop">
    <w:name w:val="eop"/>
    <w:basedOn w:val="DefaultParagraphFont"/>
    <w:rsid w:val="00805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8C7BBBD00DA41B4BE02A465CC2520" ma:contentTypeVersion="6" ma:contentTypeDescription="Create a new document." ma:contentTypeScope="" ma:versionID="98f7dddf8a4a2b5678350bf832d9818c">
  <xsd:schema xmlns:xsd="http://www.w3.org/2001/XMLSchema" xmlns:xs="http://www.w3.org/2001/XMLSchema" xmlns:p="http://schemas.microsoft.com/office/2006/metadata/properties" xmlns:ns2="1b76fd11-79d5-4789-a26b-8320e341e3bf" xmlns:ns3="b75983fa-2ef5-41c8-a731-0bc4b1628c77" targetNamespace="http://schemas.microsoft.com/office/2006/metadata/properties" ma:root="true" ma:fieldsID="c95a1226ea79f729a085d8061e6e2569" ns2:_="" ns3:_="">
    <xsd:import namespace="1b76fd11-79d5-4789-a26b-8320e341e3bf"/>
    <xsd:import namespace="b75983fa-2ef5-41c8-a731-0bc4b1628c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76fd11-79d5-4789-a26b-8320e341e3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983fa-2ef5-41c8-a731-0bc4b1628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6A2BD3-34CF-43CC-8FA6-94931E8669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4E56B8-E91E-4987-ABB0-746446F54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76fd11-79d5-4789-a26b-8320e341e3bf"/>
    <ds:schemaRef ds:uri="b75983fa-2ef5-41c8-a731-0bc4b1628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B5ADC9-A4D7-43CC-9C80-4E78F9BFD3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4</cp:revision>
  <cp:lastPrinted>2022-09-05T12:54:00Z</cp:lastPrinted>
  <dcterms:created xsi:type="dcterms:W3CDTF">2025-09-08T14:49:00Z</dcterms:created>
  <dcterms:modified xsi:type="dcterms:W3CDTF">2025-09-1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F1C8C7BBBD00DA41B4BE02A465CC2520</vt:lpwstr>
  </property>
</Properties>
</file>